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4DB5FD" w14:textId="3322B4FD" w:rsidR="008B4582" w:rsidRDefault="008B4582">
      <w:r>
        <w:t xml:space="preserve">Group Members: Dagan </w:t>
      </w:r>
      <w:proofErr w:type="spellStart"/>
      <w:r>
        <w:t>Hemker</w:t>
      </w:r>
      <w:proofErr w:type="spellEnd"/>
      <w:r>
        <w:t xml:space="preserve">, Colin Zhou, </w:t>
      </w:r>
      <w:proofErr w:type="spellStart"/>
      <w:r>
        <w:t>Peilan</w:t>
      </w:r>
      <w:proofErr w:type="spellEnd"/>
      <w:r>
        <w:t xml:space="preserve"> Zhang, Mya Shanahan, </w:t>
      </w:r>
      <w:proofErr w:type="spellStart"/>
      <w:r>
        <w:t>Qingyang</w:t>
      </w:r>
      <w:proofErr w:type="spellEnd"/>
      <w:r>
        <w:t xml:space="preserve"> Liu</w:t>
      </w:r>
    </w:p>
    <w:p w14:paraId="55861E75" w14:textId="685D669C" w:rsidR="00EB4A0A" w:rsidRDefault="00EB4A0A">
      <w:hyperlink r:id="rId4" w:history="1">
        <w:r w:rsidRPr="00EE76E3">
          <w:rPr>
            <w:rStyle w:val="Hyperlink"/>
          </w:rPr>
          <w:t>https://github.com/ColinZhou29/april4-act.git</w:t>
        </w:r>
      </w:hyperlink>
      <w:r>
        <w:t xml:space="preserve"> </w:t>
      </w:r>
    </w:p>
    <w:sectPr w:rsidR="00EB4A0A" w:rsidSect="00042053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1"/>
  <w:proofState w:spelling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jWyMLIwtjQyM7WwMDJT0lEKTi0uzszPAykwrAUA+jU/6ywAAAA="/>
  </w:docVars>
  <w:rsids>
    <w:rsidRoot w:val="008B1668"/>
    <w:rsid w:val="00042053"/>
    <w:rsid w:val="004E459D"/>
    <w:rsid w:val="008B1668"/>
    <w:rsid w:val="008B4582"/>
    <w:rsid w:val="00D321C1"/>
    <w:rsid w:val="00EB4A0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8B1CF1"/>
  <w15:chartTrackingRefBased/>
  <w15:docId w15:val="{017290A3-BB8A-42CA-8655-2207146C14A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B4A0A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EB4A0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hyperlink" Target="https://github.com/ColinZhou29/april4-act.gi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28</Words>
  <Characters>163</Characters>
  <Application>Microsoft Office Word</Application>
  <DocSecurity>0</DocSecurity>
  <Lines>1</Lines>
  <Paragraphs>1</Paragraphs>
  <ScaleCrop>false</ScaleCrop>
  <Company/>
  <LinksUpToDate>false</LinksUpToDate>
  <CharactersWithSpaces>1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lin ZHOU</dc:creator>
  <cp:keywords/>
  <dc:description/>
  <cp:lastModifiedBy>Colin ZHOU</cp:lastModifiedBy>
  <cp:revision>3</cp:revision>
  <dcterms:created xsi:type="dcterms:W3CDTF">2023-04-06T19:27:00Z</dcterms:created>
  <dcterms:modified xsi:type="dcterms:W3CDTF">2023-04-06T19:28:00Z</dcterms:modified>
</cp:coreProperties>
</file>